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F02ED" w14:textId="77777777" w:rsidR="00BA0B3B" w:rsidRDefault="00C22B17">
      <w:pPr>
        <w:pStyle w:val="Title"/>
      </w:pPr>
      <w:r>
        <w:t>Topology Qualifying Exam — August 2004</w:t>
      </w:r>
    </w:p>
    <w:p w14:paraId="5C113EFC" w14:textId="77777777" w:rsidR="00BA0B3B" w:rsidRDefault="00C22B17">
      <w:pPr>
        <w:pStyle w:val="Heading2"/>
      </w:pPr>
      <w:bookmarkStart w:id="0" w:name="topology-qualifying-exam"/>
      <w:bookmarkStart w:id="1" w:name="main-content"/>
      <w:bookmarkStart w:id="2" w:name="problems"/>
      <w:r>
        <w:t>Problems</w:t>
      </w:r>
    </w:p>
    <w:p w14:paraId="1CAA30E0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non-compact locally compact Hausdorff space, with topology </w:t>
      </w:r>
      <m:oMath>
        <m:r>
          <m:rPr>
            <m:scr m:val="script"/>
            <m:sty m:val="p"/>
          </m:rPr>
          <w:rPr>
            <w:rFonts w:ascii="Cambria Math" w:hAnsi="Cambria Math"/>
          </w:rPr>
          <m:t>T</m:t>
        </m:r>
      </m:oMath>
      <w:r>
        <w:t xml:space="preserve">. Le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∪{∞}</m:t>
        </m:r>
      </m:oMath>
      <w:r>
        <w:t xml:space="preserve"> (</w:t>
      </w:r>
      <m:oMath>
        <m:r>
          <w:rPr>
            <w:rFonts w:ascii="Cambria Math" w:hAnsi="Cambria Math"/>
          </w:rPr>
          <m:t>X</m:t>
        </m:r>
      </m:oMath>
      <w:r>
        <w:t xml:space="preserve"> with one point adjoined), and consider the family </w:t>
      </w:r>
      <m:oMath>
        <m:r>
          <m:rPr>
            <m:scr m:val="script"/>
            <m:sty m:val="p"/>
          </m:rPr>
          <w:rPr>
            <w:rFonts w:ascii="Cambria Math" w:hAnsi="Cambria Math"/>
          </w:rPr>
          <m:t>B</m:t>
        </m:r>
      </m:oMath>
      <w:r>
        <w:t xml:space="preserve"> of subsets o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defined by</w:t>
      </w:r>
    </w:p>
    <w:p w14:paraId="4821C75C" w14:textId="77777777" w:rsidR="00BA0B3B" w:rsidRDefault="00C22B1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B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cr m:val="script"/>
              <m:sty m:val="p"/>
            </m:rPr>
            <w:rPr>
              <w:rFonts w:ascii="Cambria Math" w:hAnsi="Cambria Math"/>
            </w:rPr>
            <m:t>T∪{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∪{∞}: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⊂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m:rPr>
              <m:nor/>
            </m:rPr>
            <m:t xml:space="preserve"> compact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52E9E0EC" w14:textId="77777777" w:rsidR="00BA0B3B" w:rsidRDefault="00C22B17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B</m:t>
        </m:r>
      </m:oMath>
      <w:r>
        <w:t xml:space="preserve"> is a topology o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, that the resulting space is compact, and that </w:t>
      </w:r>
      <m:oMath>
        <m:r>
          <w:rPr>
            <w:rFonts w:ascii="Cambria Math" w:hAnsi="Cambria Math"/>
          </w:rPr>
          <m:t>X</m:t>
        </m:r>
      </m:oMath>
      <w:r>
        <w:t xml:space="preserve"> is dense i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.</w:t>
      </w:r>
    </w:p>
    <w:p w14:paraId="7166A907" w14:textId="77777777" w:rsidR="00BA0B3B" w:rsidRDefault="00C22B17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⊃</m:t>
        </m:r>
        <m:r>
          <w:rPr>
            <w:rFonts w:ascii="Cambria Math" w:hAnsi="Cambria Math"/>
          </w:rPr>
          <m:t>X</m:t>
        </m:r>
      </m:oMath>
      <w:r>
        <w:t xml:space="preserve"> is a compact space such that </w:t>
      </w:r>
      <m:oMath>
        <m:r>
          <w:rPr>
            <w:rFonts w:ascii="Cambria Math" w:hAnsi="Cambria Math"/>
          </w:rPr>
          <m:t>X</m:t>
        </m:r>
      </m:oMath>
      <w:r>
        <w:t xml:space="preserve"> is dense in </w:t>
      </w:r>
      <m:oMath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is a singleton, then </w:t>
      </w:r>
      <m:oMath>
        <m:r>
          <w:rPr>
            <w:rFonts w:ascii="Cambria Math" w:hAnsi="Cambria Math"/>
          </w:rPr>
          <m:t>Y</m:t>
        </m:r>
      </m:oMath>
      <w:r>
        <w:t xml:space="preserve"> is homeomorphic to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. (The spac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 called the one-point compactification of </w:t>
      </w:r>
      <m:oMath>
        <m:r>
          <w:rPr>
            <w:rFonts w:ascii="Cambria Math" w:hAnsi="Cambria Math"/>
          </w:rPr>
          <m:t>X</m:t>
        </m:r>
      </m:oMath>
      <w:r>
        <w:t>.)</w:t>
      </w:r>
    </w:p>
    <w:p w14:paraId="0A6F75F2" w14:textId="77777777" w:rsidR="00BA0B3B" w:rsidRDefault="00C22B17">
      <w:pPr>
        <w:numPr>
          <w:ilvl w:val="1"/>
          <w:numId w:val="3"/>
        </w:numPr>
      </w:pPr>
      <w:r>
        <w:t>Find the one-point compactifications of</w:t>
      </w:r>
    </w:p>
    <w:p w14:paraId="710C76E3" w14:textId="77777777" w:rsidR="00BA0B3B" w:rsidRDefault="00C22B17">
      <w:pPr>
        <w:pStyle w:val="Compact"/>
        <w:numPr>
          <w:ilvl w:val="2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639E897" w14:textId="77777777" w:rsidR="00BA0B3B" w:rsidRDefault="00C22B17">
      <w:pPr>
        <w:pStyle w:val="Compact"/>
        <w:numPr>
          <w:ilvl w:val="2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69CA1B9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Hausdorff space and suppos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 xml:space="preserve"> is a closed equivalence relation. Show that the quotient spac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 is Hausdorff.</w:t>
      </w:r>
    </w:p>
    <w:p w14:paraId="71F5313D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.</w:t>
      </w:r>
    </w:p>
    <w:p w14:paraId="666ED4E3" w14:textId="77777777" w:rsidR="00BA0B3B" w:rsidRDefault="00C22B17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X</m:t>
        </m:r>
      </m:oMath>
      <w:r>
        <w:t xml:space="preserve"> is connected if and only if there is no continuous nonconstant map to the discrete two-point spac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44E9FFAD" w14:textId="77777777" w:rsidR="00BA0B3B" w:rsidRDefault="00C22B17">
      <w:pPr>
        <w:pStyle w:val="Compact"/>
        <w:numPr>
          <w:ilvl w:val="1"/>
          <w:numId w:val="5"/>
        </w:numPr>
      </w:pPr>
      <w:r>
        <w:t xml:space="preserve">Suppose in addition that </w:t>
      </w:r>
      <m:oMath>
        <m:r>
          <w:rPr>
            <w:rFonts w:ascii="Cambria Math" w:hAnsi="Cambria Math"/>
          </w:rPr>
          <m:t>X</m:t>
        </m:r>
      </m:oMath>
      <w:r>
        <w:t xml:space="preserve"> is compact and that </w:t>
      </w:r>
      <m:oMath>
        <m:r>
          <w:rPr>
            <w:rFonts w:ascii="Cambria Math" w:hAnsi="Cambria Math"/>
          </w:rPr>
          <m:t>Y</m:t>
        </m:r>
      </m:oMath>
      <w:r>
        <w:t xml:space="preserve"> is a connected Hausdorff space. Suppose further that there is a surjective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with the property that every pre-imag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Y</m:t>
        </m:r>
      </m:oMath>
      <w:r>
        <w:t xml:space="preserve">, is a connected subspace of </w:t>
      </w:r>
      <m:oMath>
        <m:r>
          <w:rPr>
            <w:rFonts w:ascii="Cambria Math" w:hAnsi="Cambria Math"/>
          </w:rPr>
          <m:t>X</m:t>
        </m:r>
      </m:oMath>
      <w:r>
        <w:t xml:space="preserve">. Show that </w:t>
      </w:r>
      <m:oMath>
        <m:r>
          <w:rPr>
            <w:rFonts w:ascii="Cambria Math" w:hAnsi="Cambria Math"/>
          </w:rPr>
          <m:t>X</m:t>
        </m:r>
      </m:oMath>
      <w:r>
        <w:t xml:space="preserve"> is connected.</w:t>
      </w:r>
    </w:p>
    <w:p w14:paraId="6002694F" w14:textId="77777777" w:rsidR="00BA0B3B" w:rsidRDefault="00C22B17">
      <w:pPr>
        <w:pStyle w:val="Compact"/>
        <w:numPr>
          <w:ilvl w:val="1"/>
          <w:numId w:val="5"/>
        </w:numPr>
      </w:pPr>
      <w:r>
        <w:t xml:space="preserve">Give an example showing that the conclusion of b) may be false if </w:t>
      </w:r>
      <m:oMath>
        <m:r>
          <w:rPr>
            <w:rFonts w:ascii="Cambria Math" w:hAnsi="Cambria Math"/>
          </w:rPr>
          <m:t>X</m:t>
        </m:r>
      </m:oMath>
      <w:r>
        <w:t xml:space="preserve"> is not compact.</w:t>
      </w:r>
    </w:p>
    <w:p w14:paraId="578EF741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pace formed by identifying the boundary of a Möbius band </w:t>
      </w:r>
      <m:oMath>
        <m:r>
          <w:rPr>
            <w:rFonts w:ascii="Cambria Math" w:hAnsi="Cambria Math"/>
          </w:rPr>
          <m:t>M</m:t>
        </m:r>
      </m:oMath>
      <w:r>
        <w:t xml:space="preserve"> with a meridian of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2B0669C" w14:textId="77777777" w:rsidR="00BA0B3B" w:rsidRDefault="00C22B17">
      <w:pPr>
        <w:numPr>
          <w:ilvl w:val="0"/>
          <w:numId w:val="2"/>
        </w:numPr>
      </w:pPr>
      <w:r>
        <w:t xml:space="preserve">Describe the 3-fold connected covering spac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645D3B06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be the compact oriented surface of genus </w:t>
      </w:r>
      <m:oMath>
        <m:r>
          <w:rPr>
            <w:rFonts w:ascii="Cambria Math" w:hAnsi="Cambria Math"/>
          </w:rPr>
          <m:t>g</m:t>
        </m:r>
      </m:oMath>
      <w:r>
        <w:t xml:space="preserve">. Show that there exists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is not homotopic to a constant map.</w:t>
      </w:r>
    </w:p>
    <w:p w14:paraId="67AE328A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wher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is homotopic t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g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x</m:t>
        </m:r>
      </m:oMath>
      <w:r>
        <w:t xml:space="preserve"> is the antipodal map.</w:t>
      </w:r>
    </w:p>
    <w:p w14:paraId="20D5BE6A" w14:textId="77777777" w:rsidR="00BA0B3B" w:rsidRDefault="00C22B1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</m:oMath>
      <w:r>
        <w:t xml:space="preserve">. Show that there exists at least one point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±</m:t>
        </m:r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2"/>
    </w:p>
    <w:sectPr w:rsidR="00BA0B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36B2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EDC2E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096BBE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F0A47E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96601981">
    <w:abstractNumId w:val="0"/>
  </w:num>
  <w:num w:numId="2" w16cid:durableId="1083378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2747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50491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98409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0B3B"/>
    <w:rsid w:val="005447AD"/>
    <w:rsid w:val="008A5A37"/>
    <w:rsid w:val="00BA0B3B"/>
    <w:rsid w:val="00C22B17"/>
    <w:rsid w:val="00F370AB"/>
    <w:rsid w:val="00F6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1713C"/>
  <w15:docId w15:val="{8B9E936A-E04D-4CE9-A3E7-EA5750C42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533</Characters>
  <Application>Microsoft Office Word</Application>
  <DocSecurity>0</DocSecurity>
  <Lines>38</Lines>
  <Paragraphs>29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— August 2004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